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690CE" w14:textId="77777777" w:rsidR="00EF0214" w:rsidRDefault="00EF0214" w:rsidP="00EF0214">
      <w:pPr>
        <w:pStyle w:val="Default"/>
      </w:pPr>
    </w:p>
    <w:p w14:paraId="73979DE0" w14:textId="77777777" w:rsidR="00EF0214" w:rsidRDefault="00EF0214" w:rsidP="00EF0214">
      <w:pPr>
        <w:pStyle w:val="Default"/>
      </w:pPr>
      <w:r>
        <w:t>SHS SCHOOL COUNCIL REPORT</w:t>
      </w:r>
    </w:p>
    <w:p w14:paraId="34FDEB87" w14:textId="0E65D48B" w:rsidR="00EF0214" w:rsidRDefault="00EF0214" w:rsidP="00EF0214">
      <w:pPr>
        <w:pStyle w:val="Default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 </w:t>
      </w:r>
    </w:p>
    <w:p w14:paraId="46C52E3D" w14:textId="77777777" w:rsidR="00EF0214" w:rsidRDefault="00EF0214" w:rsidP="00EF0214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nnual Report for the 2019-2020 School Year </w:t>
      </w:r>
    </w:p>
    <w:p w14:paraId="6A6E3F10" w14:textId="77777777" w:rsidR="00EF0214" w:rsidRDefault="00EF0214" w:rsidP="00EF0214">
      <w:pPr>
        <w:pStyle w:val="Default"/>
        <w:rPr>
          <w:sz w:val="23"/>
          <w:szCs w:val="23"/>
        </w:rPr>
      </w:pPr>
    </w:p>
    <w:p w14:paraId="158BB01B" w14:textId="22762D5E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ear Parents and School Community: </w:t>
      </w:r>
    </w:p>
    <w:p w14:paraId="2AB73FD9" w14:textId="77777777" w:rsidR="00EF0214" w:rsidRDefault="00EF0214" w:rsidP="00EF0214">
      <w:pPr>
        <w:pStyle w:val="Default"/>
        <w:rPr>
          <w:sz w:val="23"/>
          <w:szCs w:val="23"/>
        </w:rPr>
      </w:pPr>
    </w:p>
    <w:p w14:paraId="2AEFBC66" w14:textId="7675EA25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elcome back! The school council held </w:t>
      </w:r>
      <w:r>
        <w:rPr>
          <w:i/>
          <w:iCs/>
          <w:sz w:val="23"/>
          <w:szCs w:val="23"/>
        </w:rPr>
        <w:t xml:space="preserve">two </w:t>
      </w:r>
      <w:r>
        <w:rPr>
          <w:sz w:val="23"/>
          <w:szCs w:val="23"/>
        </w:rPr>
        <w:t xml:space="preserve">meetings on </w:t>
      </w:r>
      <w:r>
        <w:rPr>
          <w:i/>
          <w:iCs/>
          <w:sz w:val="23"/>
          <w:szCs w:val="23"/>
        </w:rPr>
        <w:t>September</w:t>
      </w:r>
      <w:r w:rsidR="00903A80">
        <w:rPr>
          <w:i/>
          <w:iCs/>
          <w:sz w:val="23"/>
          <w:szCs w:val="23"/>
        </w:rPr>
        <w:t xml:space="preserve"> 16, 2020</w:t>
      </w:r>
      <w:r w:rsidR="00D320A2">
        <w:rPr>
          <w:i/>
          <w:iCs/>
          <w:sz w:val="23"/>
          <w:szCs w:val="23"/>
        </w:rPr>
        <w:t>,</w:t>
      </w:r>
      <w:r>
        <w:rPr>
          <w:i/>
          <w:iCs/>
          <w:sz w:val="23"/>
          <w:szCs w:val="23"/>
        </w:rPr>
        <w:t xml:space="preserve"> and November </w:t>
      </w:r>
      <w:r w:rsidR="00903A80">
        <w:rPr>
          <w:i/>
          <w:iCs/>
          <w:sz w:val="23"/>
          <w:szCs w:val="23"/>
        </w:rPr>
        <w:t xml:space="preserve">18, </w:t>
      </w:r>
      <w:r>
        <w:rPr>
          <w:i/>
          <w:iCs/>
          <w:sz w:val="23"/>
          <w:szCs w:val="23"/>
        </w:rPr>
        <w:t>2019</w:t>
      </w:r>
      <w:r w:rsidR="00D320A2">
        <w:rPr>
          <w:i/>
          <w:iCs/>
          <w:sz w:val="23"/>
          <w:szCs w:val="23"/>
        </w:rPr>
        <w:t>,</w:t>
      </w:r>
      <w:r>
        <w:rPr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 xml:space="preserve">and met to discuss various topics such as school enrolment and staffing, school culture, improvement plans, </w:t>
      </w:r>
      <w:r w:rsidR="00903A80">
        <w:rPr>
          <w:sz w:val="23"/>
          <w:szCs w:val="23"/>
        </w:rPr>
        <w:t xml:space="preserve">special education, language certificates, </w:t>
      </w:r>
      <w:r>
        <w:rPr>
          <w:sz w:val="23"/>
          <w:szCs w:val="23"/>
        </w:rPr>
        <w:t>and updates on LDSB initiatives in the school</w:t>
      </w:r>
      <w:r>
        <w:rPr>
          <w:i/>
          <w:iCs/>
          <w:sz w:val="23"/>
          <w:szCs w:val="23"/>
        </w:rPr>
        <w:t xml:space="preserve">. </w:t>
      </w:r>
      <w:r>
        <w:rPr>
          <w:sz w:val="23"/>
          <w:szCs w:val="23"/>
        </w:rPr>
        <w:t xml:space="preserve">These meetings were open to the public to encourage input from parents and other </w:t>
      </w:r>
      <w:r w:rsidR="00D320A2">
        <w:rPr>
          <w:sz w:val="23"/>
          <w:szCs w:val="23"/>
        </w:rPr>
        <w:t>school community members</w:t>
      </w:r>
      <w:r>
        <w:rPr>
          <w:sz w:val="23"/>
          <w:szCs w:val="23"/>
        </w:rPr>
        <w:t xml:space="preserve">. </w:t>
      </w:r>
    </w:p>
    <w:p w14:paraId="73D53BFD" w14:textId="77777777" w:rsidR="00EF0214" w:rsidRDefault="00EF0214" w:rsidP="00EF0214">
      <w:pPr>
        <w:pStyle w:val="Default"/>
        <w:rPr>
          <w:sz w:val="23"/>
          <w:szCs w:val="23"/>
        </w:rPr>
      </w:pPr>
    </w:p>
    <w:p w14:paraId="4A1B5E8F" w14:textId="77777777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purpose of the school council is to help improve student achievement and to enhance the </w:t>
      </w:r>
    </w:p>
    <w:p w14:paraId="1707750F" w14:textId="77777777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ccountability of the education system to parents. School councils are advisory organizations. A </w:t>
      </w:r>
    </w:p>
    <w:p w14:paraId="14228383" w14:textId="65EE10D4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chool </w:t>
      </w:r>
      <w:r w:rsidR="00D320A2">
        <w:rPr>
          <w:sz w:val="23"/>
          <w:szCs w:val="23"/>
        </w:rPr>
        <w:t>C</w:t>
      </w:r>
      <w:r>
        <w:rPr>
          <w:sz w:val="23"/>
          <w:szCs w:val="23"/>
        </w:rPr>
        <w:t xml:space="preserve">ouncil's primary means of achieving its purpose is by making recommendations to the </w:t>
      </w:r>
    </w:p>
    <w:p w14:paraId="34124670" w14:textId="77777777" w:rsidR="00D320A2" w:rsidRDefault="00D320A2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he P</w:t>
      </w:r>
      <w:r w:rsidR="00EF0214">
        <w:rPr>
          <w:sz w:val="23"/>
          <w:szCs w:val="23"/>
        </w:rPr>
        <w:t xml:space="preserve">rincipal of the school and the school board. Boards and principals are responsible for considering the recommendations made by each school council and for advising the </w:t>
      </w:r>
      <w:r>
        <w:rPr>
          <w:sz w:val="23"/>
          <w:szCs w:val="23"/>
        </w:rPr>
        <w:t xml:space="preserve">Council </w:t>
      </w:r>
      <w:r w:rsidR="00EF0214">
        <w:rPr>
          <w:sz w:val="23"/>
          <w:szCs w:val="23"/>
        </w:rPr>
        <w:t xml:space="preserve">(s) of the actions taken in response to the recommendations. </w:t>
      </w:r>
    </w:p>
    <w:p w14:paraId="75A734D3" w14:textId="77777777" w:rsidR="00D320A2" w:rsidRDefault="00D320A2" w:rsidP="00EF0214">
      <w:pPr>
        <w:pStyle w:val="Default"/>
        <w:rPr>
          <w:sz w:val="23"/>
          <w:szCs w:val="23"/>
        </w:rPr>
      </w:pPr>
    </w:p>
    <w:p w14:paraId="0B1C01E0" w14:textId="3C251519" w:rsidR="00EF0214" w:rsidRDefault="00903A80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Meetings were informal as attendance at meetings was low.  Council met as a whole, without defining positions through an election.  The Principal was open to questions and information parents shared about their child</w:t>
      </w:r>
      <w:r w:rsidR="00D320A2">
        <w:rPr>
          <w:sz w:val="23"/>
          <w:szCs w:val="23"/>
        </w:rPr>
        <w:t>'</w:t>
      </w:r>
      <w:r>
        <w:rPr>
          <w:sz w:val="23"/>
          <w:szCs w:val="23"/>
        </w:rPr>
        <w:t>s experience, suggestions for improved communication, a</w:t>
      </w:r>
      <w:r w:rsidR="00D320A2">
        <w:rPr>
          <w:sz w:val="23"/>
          <w:szCs w:val="23"/>
        </w:rPr>
        <w:t>nd</w:t>
      </w:r>
      <w:r>
        <w:rPr>
          <w:sz w:val="23"/>
          <w:szCs w:val="23"/>
        </w:rPr>
        <w:t xml:space="preserve"> the addition of athletics information and morning announcements to the school website.  Parents shared difficulties with School Messenger, </w:t>
      </w:r>
      <w:r w:rsidR="00D320A2">
        <w:rPr>
          <w:sz w:val="23"/>
          <w:szCs w:val="23"/>
        </w:rPr>
        <w:t>reviewed water quality information,</w:t>
      </w:r>
      <w:r>
        <w:rPr>
          <w:sz w:val="23"/>
          <w:szCs w:val="23"/>
        </w:rPr>
        <w:t xml:space="preserve"> and </w:t>
      </w:r>
      <w:r w:rsidR="00D320A2">
        <w:rPr>
          <w:sz w:val="23"/>
          <w:szCs w:val="23"/>
        </w:rPr>
        <w:t xml:space="preserve">discussed the </w:t>
      </w:r>
      <w:r>
        <w:rPr>
          <w:sz w:val="23"/>
          <w:szCs w:val="23"/>
        </w:rPr>
        <w:t>job action</w:t>
      </w:r>
      <w:r w:rsidR="00D320A2">
        <w:rPr>
          <w:sz w:val="23"/>
          <w:szCs w:val="23"/>
        </w:rPr>
        <w:t xml:space="preserve"> and school impact</w:t>
      </w:r>
      <w:r>
        <w:rPr>
          <w:sz w:val="23"/>
          <w:szCs w:val="23"/>
        </w:rPr>
        <w:t>.</w:t>
      </w:r>
      <w:r w:rsidR="00D320A2">
        <w:rPr>
          <w:sz w:val="23"/>
          <w:szCs w:val="23"/>
        </w:rPr>
        <w:t xml:space="preserve"> </w:t>
      </w:r>
    </w:p>
    <w:p w14:paraId="2068FEC4" w14:textId="77025933" w:rsidR="00D320A2" w:rsidRDefault="00D320A2" w:rsidP="00EF0214">
      <w:pPr>
        <w:pStyle w:val="Default"/>
        <w:rPr>
          <w:sz w:val="23"/>
          <w:szCs w:val="23"/>
        </w:rPr>
      </w:pPr>
    </w:p>
    <w:p w14:paraId="3024FBFB" w14:textId="654DA6C8" w:rsidR="00D320A2" w:rsidRDefault="00D320A2" w:rsidP="00EF0214">
      <w:pPr>
        <w:pStyle w:val="Default"/>
        <w:rPr>
          <w:i/>
          <w:iCs/>
          <w:sz w:val="23"/>
          <w:szCs w:val="23"/>
        </w:rPr>
      </w:pPr>
      <w:r>
        <w:rPr>
          <w:sz w:val="23"/>
          <w:szCs w:val="23"/>
        </w:rPr>
        <w:t>It has not been the practice of the Council to do fundraising.  The small group of parents who routinely attended meetings wanted to hear updates about the school and provide a parent perspective.  It is a goal of the Council to increase parent attendance in the coming years.</w:t>
      </w:r>
    </w:p>
    <w:p w14:paraId="2CC39B6C" w14:textId="77777777" w:rsidR="00EF0214" w:rsidRDefault="00EF0214" w:rsidP="00EF0214">
      <w:pPr>
        <w:pStyle w:val="Default"/>
        <w:rPr>
          <w:sz w:val="23"/>
          <w:szCs w:val="23"/>
        </w:rPr>
      </w:pPr>
    </w:p>
    <w:p w14:paraId="4C809437" w14:textId="2D8CBF42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Minutes of meetings held</w:t>
      </w:r>
      <w:r w:rsidR="00F5637B">
        <w:rPr>
          <w:sz w:val="23"/>
          <w:szCs w:val="23"/>
        </w:rPr>
        <w:t>,</w:t>
      </w:r>
      <w:r>
        <w:rPr>
          <w:sz w:val="23"/>
          <w:szCs w:val="23"/>
        </w:rPr>
        <w:t xml:space="preserve"> and financial records are available for public inspection at the school office. </w:t>
      </w:r>
    </w:p>
    <w:p w14:paraId="109E08ED" w14:textId="19C92E43" w:rsidR="00D320A2" w:rsidRDefault="00D320A2" w:rsidP="00EF0214">
      <w:pPr>
        <w:pStyle w:val="Default"/>
        <w:rPr>
          <w:sz w:val="23"/>
          <w:szCs w:val="23"/>
        </w:rPr>
      </w:pPr>
    </w:p>
    <w:p w14:paraId="560082BA" w14:textId="4EDCD0D3" w:rsidR="00D320A2" w:rsidRDefault="00D320A2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here is no financial report as Council has no funds at the present time.</w:t>
      </w:r>
    </w:p>
    <w:p w14:paraId="1040B3E1" w14:textId="77777777" w:rsidR="00EF0214" w:rsidRDefault="00EF0214" w:rsidP="00EF0214">
      <w:pPr>
        <w:pStyle w:val="Default"/>
        <w:rPr>
          <w:sz w:val="23"/>
          <w:szCs w:val="23"/>
        </w:rPr>
      </w:pPr>
    </w:p>
    <w:p w14:paraId="198FB008" w14:textId="0E108E60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incerely yours, </w:t>
      </w:r>
    </w:p>
    <w:p w14:paraId="2C32C41B" w14:textId="0B921488" w:rsidR="00D320A2" w:rsidRDefault="00D320A2" w:rsidP="00EF0214">
      <w:pPr>
        <w:pStyle w:val="Default"/>
        <w:rPr>
          <w:sz w:val="23"/>
          <w:szCs w:val="23"/>
        </w:rPr>
      </w:pPr>
    </w:p>
    <w:p w14:paraId="7E2A58CE" w14:textId="1F342466" w:rsidR="00F5637B" w:rsidRDefault="00F5637B" w:rsidP="00EF0214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3617FF6" wp14:editId="3BB315F7">
                <wp:simplePos x="0" y="0"/>
                <wp:positionH relativeFrom="column">
                  <wp:posOffset>-33655</wp:posOffset>
                </wp:positionH>
                <wp:positionV relativeFrom="paragraph">
                  <wp:posOffset>-132080</wp:posOffset>
                </wp:positionV>
                <wp:extent cx="2182140" cy="509215"/>
                <wp:effectExtent l="38100" t="38100" r="8890" b="4381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2182140" cy="509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07EF2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-3pt;margin-top:-10.75pt;width:172.5pt;height:40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">
                <v:imagedata r:id="rId5" o:title=""/>
              </v:shape>
            </w:pict>
          </mc:Fallback>
        </mc:AlternateContent>
      </w:r>
    </w:p>
    <w:p w14:paraId="554E03A6" w14:textId="77777777" w:rsidR="00F5637B" w:rsidRDefault="00F5637B" w:rsidP="00EF0214">
      <w:pPr>
        <w:pStyle w:val="Default"/>
        <w:rPr>
          <w:sz w:val="23"/>
          <w:szCs w:val="23"/>
        </w:rPr>
      </w:pPr>
    </w:p>
    <w:p w14:paraId="3860EA77" w14:textId="77777777" w:rsidR="00EF0214" w:rsidRDefault="00EF0214" w:rsidP="00EF0214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. Saunders on behalf of Council as decided October 27, 2020</w:t>
      </w:r>
      <w:r w:rsidR="00D320A2">
        <w:rPr>
          <w:i/>
          <w:iCs/>
          <w:sz w:val="23"/>
          <w:szCs w:val="23"/>
        </w:rPr>
        <w:t>,</w:t>
      </w:r>
      <w:r>
        <w:rPr>
          <w:i/>
          <w:iCs/>
          <w:sz w:val="23"/>
          <w:szCs w:val="23"/>
        </w:rPr>
        <w:t xml:space="preserve"> by Council</w:t>
      </w:r>
    </w:p>
    <w:p w14:paraId="28757BBC" w14:textId="77777777" w:rsidR="00EF0214" w:rsidRDefault="00EF0214" w:rsidP="00EF021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Principal, December 01, 2020</w:t>
      </w:r>
    </w:p>
    <w:p w14:paraId="530F923A" w14:textId="77777777" w:rsidR="00EF0214" w:rsidRDefault="00EF0214" w:rsidP="00EF0214">
      <w:pPr>
        <w:pStyle w:val="Default"/>
        <w:rPr>
          <w:sz w:val="23"/>
          <w:szCs w:val="23"/>
        </w:rPr>
      </w:pPr>
    </w:p>
    <w:p w14:paraId="11398617" w14:textId="77777777" w:rsidR="00EF0214" w:rsidRDefault="00EF0214" w:rsidP="00EF0214">
      <w:pPr>
        <w:pStyle w:val="Defaul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py to School Principal</w:t>
      </w:r>
    </w:p>
    <w:p w14:paraId="4E699AFF" w14:textId="77777777" w:rsidR="00EF0214" w:rsidRDefault="00EF0214" w:rsidP="00EF0214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3B491978" w14:textId="66D9D913" w:rsidR="00EF0214" w:rsidRDefault="00EF0214" w:rsidP="00EF0214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opy to Stephanie Sartor, Associate Superintendent, LDSB Board Office </w:t>
      </w:r>
    </w:p>
    <w:p w14:paraId="490F59FB" w14:textId="77777777" w:rsidR="00EF0214" w:rsidRDefault="00EF0214" w:rsidP="00EF0214">
      <w:pPr>
        <w:pStyle w:val="Default"/>
        <w:rPr>
          <w:b/>
          <w:bCs/>
          <w:sz w:val="26"/>
          <w:szCs w:val="26"/>
        </w:rPr>
      </w:pPr>
    </w:p>
    <w:sectPr w:rsidR="00EF0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TMwMjI0NzQ2NTFV0lEKTi0uzszPAykwqgUAZGJK0iwAAAA="/>
  </w:docVars>
  <w:rsids>
    <w:rsidRoot w:val="00EF0214"/>
    <w:rsid w:val="004C480E"/>
    <w:rsid w:val="00766C9A"/>
    <w:rsid w:val="00855DE3"/>
    <w:rsid w:val="00903A80"/>
    <w:rsid w:val="00D320A2"/>
    <w:rsid w:val="00EF0214"/>
    <w:rsid w:val="00F5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4E7B4"/>
  <w15:chartTrackingRefBased/>
  <w15:docId w15:val="{F97E5021-1DFA-4F06-A85E-355ABD0C8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F02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8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01T01:29:08.2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76 160 12288,'0'0'3733,"-3"8"-939,-32 107-1122,-69 208 735,71-237-2004,-71 135 1,57-144-3976,-8-6-11267,27-38 13389</inkml:trace>
  <inkml:trace contextRef="#ctx0" brushRef="#br0" timeOffset="783.12">231 297 18815,'31'-20'-13,"1"-3"-48,1 2 1,1 1-1,62-26 0,-95 46 61,163-54-5,-141 48 10,0 1-1,0 1 0,0 1 1,1 1-1,31 2 1,-46 1 20,-1 0 0,0 0 0,0 1 0,0 0 0,0 0-1,0 1 1,11 5 0,-16-7-6,0 1 0,0 0 0,0 0 0,0 0 0,-1 0 0,1 0 0,0 1 0,-1-1 0,0 1 0,0 0 0,0-1 0,0 1 0,0 0 0,-1 0-1,1 0 1,-1 1 0,1-1 0,-1 0 0,0 1 0,0 6 0,0-3 7,-1 1 0,-1 0 0,1 0-1,-1 0 1,-1 0 0,0 0 0,0 0 0,0-1-1,-1 1 1,0-1 0,0 0 0,-7 10 0,-6 8 82,-1 0 1,-20 22-1,8-15 6,-1-2 0,-2-1 0,-1-1-1,-1-2 1,-1-1 0,-1-2 0,-1-1 0,-1-2-1,-1-2 1,-1-2 0,-49 14 0,65-23-58,-1-2 0,0 0 0,0-2 0,-34 0 0,45-2-65,-1-2 0,1 0 1,0-1-1,0-1 0,0 0 0,1 0 0,-1-2 0,1 1 1,-14-8-1,24 11 3,1-1-1,0 1 1,0 0 0,0-1 0,0 1 0,0-1-1,0 1 1,0-1 0,0 0 0,1 0 0,-1 0 0,1 0-1,0 0 1,-1 0 0,1 0 0,0-1 0,0 1 0,-1-3-1,2 3 2,0 1 0,0-1 0,0 0 0,0 1 0,0-1 0,1 0-1,-1 1 1,0-1 0,1 1 0,-1-1 0,1 1 0,0-1 0,-1 1-1,1-1 1,0 1 0,0-1 0,0 1 0,0 0 0,0-1 0,0 1 0,0 0-1,1 0 1,-1 0 0,0 0 0,1 0 0,1-1 0,2 0 3,0-1-1,0 1 1,0 0 0,0 0 0,0 0 0,1 1 0,-1 0 0,1 0 0,-1 0 0,11 1-1,5 1 4,32 5 0,-19 0-1,0 2 0,-1 1 0,54 22 0,91 54 0,-123-56 0,99 70 0,-133-83 0,0 1 0,-1 1 0,-1 1 0,0 1 0,-2 0 0,0 1 0,15 26 0,-27-37-544,0 0 0,0 1-1,-1-1 1,0 1-1,0 0 1,-2 0 0,1 0-1,-1 1 1,-1-1-1,0 0 1,-1 1 0,-1 17-1,-3-4-1261,-1 0 1,-1 0-1,-1-1 0,-15 36 0,-3 5-7</inkml:trace>
  <inkml:trace contextRef="#ctx0" brushRef="#br0" timeOffset="1706.75">4 1117 21119,'36'-1'-538,"0"-1"-1,0-1 0,61-15 1,77-28 1375,303-122 1,-397 133-694,-2-4 0,-2-4 0,-1-2 0,-2-4-1,116-103 1,-155 120-63,-1-2-1,31-43 1,-51 59-43,-1-1 1,0 0 0,-1 0-1,-1-1 1,-1 0 0,9-34-1,-15 46-20,-2 0 0,1 0-1,-1 0 1,0 0 0,-1 0-1,0 0 1,0 0 0,-1-1 0,0 1-1,0 0 1,-1 0 0,0 0-1,0 0 1,-4-8 0,3 11-19,0 0 1,0 0-1,0 0 1,-1 0-1,1 1 1,-1 0 0,0 0-1,0 0 1,-1 0-1,1 1 1,-1-1-1,0 1 1,0 0-1,0 1 1,0-1 0,0 1-1,-1 0 1,1 0-1,-1 1 1,-10-2-1,8 2 6,0 1 0,0 0 0,0 0-1,0 0 1,0 1 0,0 1 0,0-1-1,0 1 1,1 1 0,-1-1 0,1 1 0,-1 0-1,1 1 1,0 0 0,1 0 0,-1 1-1,1-1 1,-1 1 0,1 1 0,-7 7-1,-4 6-20,1 1-1,1 0 0,1 1 1,0 1-1,-12 28 0,-6 20 17,3 1 0,3 2 0,4 0 0,-19 108 0,32-134-2,-25 118-104,28-143 152,-1 0 1,-1 0-1,-1 0 1,-1-1-1,-15 22 1,21-36 18,0-1 1,-1 0 0,0 0-1,0-1 1,-1 1-1,0-1 1,1-1-1,-2 1 1,1-1-1,0 0 1,-1 0-1,-11 4 1,9-4-39,-1-2 1,1 1 0,-1-2 0,0 1 0,0-1 0,0-1 0,0 1 0,0-2 0,-14-1 0,-8-3-3,1-2 1,0-1-1,0-1 1,1-2 0,0-1-1,1-1 1,-53-33-1,50 26-75,2-2-1,1-2 1,0 0-1,2-2 0,1-1 1,-36-47-1,62 73 6,-1 0-1,0 0 0,0 0 0,0 0 0,1 0 1,-1 0-1,1 0 0,-1 0 0,1 0 1,-1-1-1,1 1 0,-1 0 0,1-2 1,0 2 8,0 1 1,1 0-1,-1 0 1,0 0-1,0-1 1,1 1 0,-1 0-1,0 0 1,1 0-1,-1 0 1,0 0-1,0 0 1,1-1-1,-1 1 1,0 0 0,1 0-1,-1 0 1,0 0-1,1 0 1,-1 0-1,0 0 1,1 1 0,-1-1-1,0 0 1,1 0-1,-1 0 1,0 0-1,1 0 1,-1 0 0,0 0-1,1 1 1,37 19-3654,-35-18 3042,68 43-12898,-33-19 12757</inkml:trace>
  <inkml:trace contextRef="#ctx0" brushRef="#br0" timeOffset="4147.39">1584 700 18815,'-1'0'-108,"1"-1"0,0 0 0,-1 1 0,1-1-1,0 0 1,-1 0 0,1 0 0,0 1 0,0-1-1,-1 0 1,1 0 0,0 0 0,0 0 0,0 1-1,0-1 1,0 0 0,1 0 0,-1 0 0,0 0-1,0 1 1,0-1 0,1 0 0,-1 0 0,0 1-1,1-2 1,0-1 117,0 1-1,-1-1 0,1 0 0,-1 0 1,0 0-1,0 1 0,0-1 0,0 0 1,-1-4-1,0 4 130,0 0 1,-1 0-1,1 0 1,-1 0-1,0 0 1,0 0-1,0 0 1,0 1-1,-1-1 1,1 1-1,-1 0 1,1-1-1,-1 1 1,0 0-1,-5-2 1,3 1-44,0 1 0,-1 0 1,1 1-1,-1 0 1,1-1-1,-1 1 0,1 1 1,-12-1-1,5 2-19,-1 0-1,1 1 1,-1 0-1,1 1 1,0 0 0,0 1-1,0 1 1,-11 5-1,4 1-4,1 0-1,1 1 0,0 1 0,0 1 0,2 1 0,-20 21 0,10-6 65,2 0 0,-31 55 0,48-76-28,0 1 0,0 0-1,1 1 1,1-1 0,0 1-1,0 0 1,1 0 0,1 1-1,-2 11 1,4-22-105,0 0 0,0 0 1,0 0-1,0 1 0,0-1 0,0 0 1,0 0-1,0 1 0,1-1 0,-1 0 0,0 0 1,1 0-1,-1 0 0,1 0 0,0 0 1,-1 0-1,1 1 0,0-2 0,-1 1 0,1 0 1,0 0-1,0 0 0,0 0 0,0 0 1,0-1-1,0 1 0,0 0 0,0-1 0,0 1 1,0-1-1,1 1 0,-1-1 0,0 0 1,0 1-1,0-1 0,1 0 0,-1 0 0,0 0 1,0 0-1,2 0 0,3 0 0,0-1 0,1 0 0,-1 0 0,0 0 0,-1-1 0,1 0 0,7-3 0,7-5 6,-1-1 0,-1-1 0,1 0 0,-2-1 0,0-1 0,0-1 0,19-23 0,94-127 33,-109 136-40,-21 28 0,0 1 0,0-1-1,1 0 1,-1 1 0,0-1-1,1 1 1,-1-1 0,0 1 0,1-1-1,-1 1 1,1 0 0,-1-1-1,1 1 1,-1-1 0,1 1-1,-1 0 1,1-1 0,-1 1-1,1 0 1,0 0 0,-1-1-1,1 1 1,-1 0 0,1 0 0,0 0-1,-1 0 1,1 0 0,1 0-1,-2 0 3,1 1 0,-1 0-1,1 0 1,-1-1-1,1 1 1,-1 0-1,1 0 1,-1 0 0,0 0-1,0-1 1,1 1-1,-1 0 1,0 0 0,0 0-1,0 0 1,0 1-1,-1 42 62,-7 3 42,4-24 1,1-1 0,0 1 0,2 0 0,2 35-1,-1-57-108,0 0 0,0 0 0,0 0 0,1 0 0,-1 1 0,0-1 0,0 0 0,1 0 0,-1 0 0,1 0 0,-1 0 0,1 0 0,-1 0 0,1 0 0,-1 0 0,1 0 0,0 0 0,0-1 0,0 1 0,-1 0 0,1 0 0,0-1 0,0 1 0,0 0 0,0-1 0,0 1 0,1 0 0,0-1-1,1 0 1,-1 0-1,0 0 0,0 0 0,0 0 0,0-1 0,0 1 0,1 0 1,-1-1-1,0 0 0,0 1 0,0-1 0,2-2 0,7-3-5,0 0 0,-1-1 0,17-15 0,-7 3-46,-1 0-1,0-2 0,25-37 0,37-74-212,-76 124 263,0 2 21,-3 8 4,-2 8 20,0-9-35,-2 30 1,1 0 0,1 1 0,2-1 0,1 0 1,13 52-1,-16-80 9,1-1-1,0 0 1,-1 1 0,1-1 0,0 1 0,1-1 0,-1 0 0,0 0-1,1 1 1,-1-1 0,1 0 0,0 0 0,-1-1 0,1 1 0,0 0 0,0-1-1,0 1 1,0-1 0,1 1 0,-1-1 0,0 0 0,1 0 0,-1 0 0,0 0-1,1-1 1,-1 1 0,6 0 0,-4-1-2,0 0 0,0-1 0,0 0 0,0 0 0,0 0 0,0 0 0,0 0 0,0-1 0,0 0 0,0 0 0,-1 0 0,1 0 0,-1-1 0,1 1 0,-1-1 0,4-4 0,14-15-128,-2 0-1,30-45 0,25-55-214,-72 119 320,-2 3 8,0-1 1,0 1 0,0 0 0,0 0-1,0 0 1,0 0 0,0 0 0,0 0-1,0 0 1,0 0 0,0 0 0,0-1-1,0 1 1,0 0 0,0 0-1,0 0 1,0 0 0,0 0 0,0 0-1,0 0 1,0 0 0,0 0 0,0-1-1,1 1 1,-1 0 0,0 0 0,0 0-1,0 0 1,0 0 0,0 0 0,0 0-1,0 0 1,0 0 0,0 0 0,0 0-1,0 0 1,0 0 0,1 0 0,-1 0-1,0-1 1,0 1 0,0 0-1,0 0 1,0 0 0,0 0 0,0 0-1,0 0 1,0 0 0,1 0 0,-1 0-1,0 0 1,0 0 0,0 0 0,0 1-1,0-1 1,0 0 0,0 0 0,0 0-1,0 0 1,1 0 0,-1 0 0,0 0-1,0 0 1,0 0 0,0 0 0,0 0-1,0 0 1,0 0 0,0 0-1,0 12-4,-5 25 9,3-27-6,-1 10-29,1 1-1,1 34 1,1-46 64,1-1 0,0 1 0,1-1 0,0 1-1,0-1 1,0 0 0,1 0 0,1 0 0,4 10 0,-6-15-19,0-1 1,-1 1-1,1-1 1,0 0-1,0 0 1,0 0-1,1 0 1,-1 0-1,0 0 1,1 0-1,-1-1 1,1 1-1,0-1 1,-1 0-1,1 0 1,0 0-1,3 1 1,-1-2-18,0 1 1,-1-1 0,1 0-1,0 0 1,0 0 0,-1-1 0,1 0-1,0 0 1,-1 0 0,5-2-1,3-2-5,0 0 0,-1-1 0,0 0 0,0-1 0,-1 0 0,1-1 0,11-12 0,7-14 160,-23 26-174,1 0 0,-1 0 0,1 1 1,1 0-1,-1 0 0,13-8 1,-20 15 26,1 0 0,0 0-1,-1 0 1,1 0 0,-1 0 0,1 0 0,-1 0 0,1 0 0,0 0 0,-1 0 0,1 0 0,-1 1 0,1-1 0,-1 0 0,1 0 0,-1 1 0,1-1-1,-1 0 1,1 0 0,-1 1 0,1-1 0,-1 1 0,0-1 0,1 0 0,-1 1 0,1-1 0,-1 1 0,0-1 0,0 1 0,1-1 0,-1 1 0,0-1-1,0 1 1,1 0 0,-1-1 0,0 1 0,0-1 0,0 1 0,0 0 0,6 26 160,-5-15-154,-1-1 0,0 1 0,-2 13 0,0-13 3,1 0 0,2 22 0,-1-33-19,0-1 0,0 1 0,-1-1 1,1 1-1,0-1 0,0 1 1,1-1-1,-1 1 0,0-1 0,0 1 1,0-1-1,0 1 0,0-1 0,0 0 1,1 1-1,-1-1 0,0 1 1,0-1-1,1 1 0,-1-1 0,0 0 1,0 1-1,1-1 0,-1 0 0,0 1 1,1-1-1,-1 0 0,1 1 0,-1-1 1,1 0-1,-1 0 0,0 0 1,1 1-1,-1-1 0,1 0 0,-1 0 1,1 0-1,-1 0 0,1 0 0,-1 0 1,1 0-1,-1 0 0,1 0 1,-1 0-1,1 0 0,-1 0 0,1 0 1,-1 0-1,0 0 0,1-1 0,-1 1 1,1 0-1,-1 0 0,1 0 1,-1-1-1,0 1 0,1 0 0,-1-1 1,1 0-1,1 0-10,15-7 77,0-2-1,28-20 1,9-5 244,-52 34-274,-1 1 0,0-1 0,1 1 1,-1-1-1,1 1 0,-1 0 1,1 0-1,-1 0 0,1 0 0,-1 0 1,1 0-1,-1 0 0,1 0 1,-1 0-1,3 2 0,26 10-65,-2-1 190,-16-10-169,0 0 0,0 0 1,0-1-1,0-1 0,0 0 1,0 0-1,0-2 1,0 1-1,0-1 0,20-9 1,-30 12 7,0-1 0,0 1 0,0 0 1,0 0-1,0-1 0,0 1 0,0 1 1,0-1-1,0 0 0,0 0 0,0 1 1,0-1-1,-1 1 0,1 0 0,2 0 1,15 5 233,-8-5-243,-1-1-1,1 0 0,0-1 1,-1 0-1,1 0 0,-1-1 1,20-7-1,71-31-133,-81 31 190,-12 5-36,1 0 0,-1-1 0,0 0-1,-1 0 1,1-1 0,-1 0 0,0 0 0,-1-1 0,9-10 0,-13 15-11,-1 0 1,0 0 0,1 0-1,-1 0 1,0 0 0,0-1-1,0 1 1,0 0 0,0-1-1,-1 1 1,1 0 0,-1-1-1,0 1 1,1-1 0,-1 1 0,0-1-1,0 1 1,-1-1 0,1 1-1,0 0 1,-1-1 0,0 1-1,1-1 1,-1 1 0,0 0-1,0 0 1,0 0 0,-1-1-1,1 1 1,-1 0 0,1 0-1,-1 1 1,1-1 0,-1 0 0,0 0-1,0 1 1,0-1 0,0 1-1,-4-3 1,2 2 6,0-1 1,0 1-1,0 0 0,0 0 0,-1 0 1,1 1-1,-1 0 0,1-1 1,-1 1-1,1 1 0,-1-1 0,0 1 1,0 0-1,-4 0 0,2 1 0,0 0 0,0 1 0,1 0 0,-1 0-1,0 0 1,1 1 0,0 0 0,-11 6 0,6-2-2,1 1 0,0 0 0,1 0-1,0 1 1,0 0 0,1 1 0,0-1 0,0 2 0,1-1 0,-6 14 0,4-5 47,-10 29 0,17-42-32,0 1 0,1-1 0,0 1 0,0-1 0,0 1 0,1-1 0,0 1 0,0-1 0,1 8 0,-1-13-7,1 1-1,-1-1 1,1 1-1,-1-1 1,1 1-1,0-1 1,-1 0-1,1 1 1,0-1-1,0 0 1,0 0-1,0 0 1,0 0-1,0 0 1,0 0-1,1 0 1,-1 0-1,0 0 1,1 0-1,-1 0 1,0-1-1,1 1 1,-1-1-1,1 1 1,-1-1-1,1 1 1,-1-1-1,1 0 1,-1 0-1,1 0 1,-1 0-1,1 0 1,2 0-1,5-1-36,-1 0 0,1-1 0,-1 0 1,17-6-1,-5 0 42,-1-1 0,1-2 0,-2 1 0,1-2 0,-1 0 0,29-28 0,88-102 97,-134 140-107,36-40 40,-2-3 1,35-58-1,-58 84-33,-1-1 1,-1-1-1,-1 0 0,-1 0 1,-1-1-1,0 1 0,-2-1 0,4-33 1,-8 45-33,-1-1 0,-1 1 1,0 0-1,0-1 1,-1 1-1,-4-15 1,5 23 13,1 0 0,-1 0 0,0 0 1,0 0-1,0 0 0,0 0 0,0 0 1,-1 1-1,1-1 0,0 0 0,-1 1 1,1-1-1,-1 1 0,0 0 0,-3-3 1,3 4 3,1-1 0,-1 1 0,0 0 0,0-1 0,0 1 0,0 0 0,1 0 0,-1 0 0,0 0 0,0 1 0,0-1 0,1 1 0,-1-1 0,0 1 0,1-1 0,-1 1 0,0 0 0,1 0 0,-1 0 0,1 0 1,-1 0-1,-1 1 0,-7 6 14,1 0 1,0 0-1,1 1 1,-1 0-1,-11 18 0,-32 58 109,44-73-116,-19 38 38,-43 107 1,58-124-26,2 0 0,1 1 0,2 0 0,-4 54 0,10-80-11,0 1 0,1 0 0,1 0 0,-1 0 0,2 0 0,-1 0 0,1-1 0,3 10 0,-4-15-3,0-1 1,1 0 0,-1 1 0,0-1 0,1 0-1,0 0 1,-1 0 0,1 0 0,0 0-1,0 0 1,0 0 0,0-1 0,1 1 0,-1-1-1,0 0 1,1 1 0,-1-1 0,0 0-1,1 0 1,0-1 0,-1 1 0,1 0 0,-1-1-1,1 0 1,0 1 0,-1-1 0,1 0 0,0-1-1,-1 1 1,4-1 0,4 0 34,-1-1 0,1-1 1,-1 1-1,1-1 0,-1-1 1,13-6-1,52-36 335,-20 12-246,-44 29-131,13-8-83,36-16 1,-53 27 68,1-1 1,-1 1 0,0 1 0,1-1 0,-1 1-1,1 0 1,-1 1 0,1-1 0,0 1-1,-1 1 1,11 1 0,-14-1 8,0-1 0,0 2 1,-1-1-1,1 0 0,0 0 0,-1 1 1,1 0-1,-1-1 0,1 1 0,-1 0 1,0 0-1,4 5 0,19 32-507,-21-33 579,-1 1-1,1-1 1,-1-1 0,2 1 0,-1 0-1,1-1 1,7 7 0,-4-7-60,0 1-1,1-2 1,-1 1-1,1-1 1,0-1 0,1 0-1,-1 0 1,0-1 0,1 0-1,0 0 1,-1-1 0,1-1-1,0 1 1,12-2 0,14-3 79,0-1 1,52-15 0,-66 15-158,67-15 203,1 4 0,167-7 0,542 45 662,-684-17-1174,1-6 0,218-30 0,-223 12-3584,-2-1-1064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nders, Roxanne</dc:creator>
  <cp:keywords/>
  <dc:description/>
  <cp:lastModifiedBy>Sands, Sandra</cp:lastModifiedBy>
  <cp:revision>2</cp:revision>
  <cp:lastPrinted>2020-12-15T22:53:00Z</cp:lastPrinted>
  <dcterms:created xsi:type="dcterms:W3CDTF">2021-01-26T18:58:00Z</dcterms:created>
  <dcterms:modified xsi:type="dcterms:W3CDTF">2021-01-26T18:58:00Z</dcterms:modified>
</cp:coreProperties>
</file>